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emy Iloul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loul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1 Southland Avenu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remy.iloul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726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elicit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v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